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B2F6A0" w14:textId="4C83692D" w:rsidR="008A727E" w:rsidRPr="00DF414B" w:rsidRDefault="008A727E" w:rsidP="00156688">
      <w:pPr>
        <w:jc w:val="center"/>
        <w:rPr>
          <w:rFonts w:ascii="KoPubWorld바탕체 Light" w:eastAsia="KoPubWorld바탕체 Light" w:hAnsi="KoPubWorld바탕체 Light" w:cs="KoPubWorld바탕체 Light"/>
          <w:b/>
          <w:sz w:val="28"/>
          <w:szCs w:val="24"/>
        </w:rPr>
      </w:pPr>
      <w:r w:rsidRPr="00DF414B">
        <w:rPr>
          <w:rFonts w:ascii="KoPubWorld바탕체 Light" w:eastAsia="KoPubWorld바탕체 Light" w:hAnsi="KoPubWorld바탕체 Light" w:cs="KoPubWorld바탕체 Light"/>
          <w:b/>
          <w:sz w:val="28"/>
          <w:szCs w:val="24"/>
        </w:rPr>
        <w:t>&lt;</w:t>
      </w:r>
      <w:r w:rsidR="00DF5333" w:rsidRPr="00DF414B">
        <w:rPr>
          <w:rFonts w:ascii="KoPubWorld바탕체 Light" w:eastAsia="KoPubWorld바탕체 Light" w:hAnsi="KoPubWorld바탕체 Light" w:cs="KoPubWorld바탕체 Light" w:hint="eastAsia"/>
          <w:b/>
          <w:sz w:val="28"/>
          <w:szCs w:val="24"/>
        </w:rPr>
        <w:t>제</w:t>
      </w:r>
      <w:r w:rsidR="00847761" w:rsidRPr="00DF414B">
        <w:rPr>
          <w:rFonts w:ascii="KoPubWorld바탕체 Light" w:eastAsia="KoPubWorld바탕체 Light" w:hAnsi="KoPubWorld바탕체 Light" w:cs="KoPubWorld바탕체 Light"/>
          <w:b/>
          <w:sz w:val="28"/>
          <w:szCs w:val="24"/>
        </w:rPr>
        <w:t>6</w:t>
      </w:r>
      <w:r w:rsidR="00DF5333" w:rsidRPr="00DF414B">
        <w:rPr>
          <w:rFonts w:ascii="KoPubWorld바탕체 Light" w:eastAsia="KoPubWorld바탕체 Light" w:hAnsi="KoPubWorld바탕체 Light" w:cs="KoPubWorld바탕체 Light" w:hint="eastAsia"/>
          <w:b/>
          <w:sz w:val="28"/>
          <w:szCs w:val="24"/>
        </w:rPr>
        <w:t>기 EAI Academy</w:t>
      </w:r>
      <w:r w:rsidRPr="00DF414B">
        <w:rPr>
          <w:rFonts w:ascii="KoPubWorld바탕체 Light" w:eastAsia="KoPubWorld바탕체 Light" w:hAnsi="KoPubWorld바탕체 Light" w:cs="KoPubWorld바탕체 Light"/>
          <w:b/>
          <w:sz w:val="28"/>
          <w:szCs w:val="24"/>
        </w:rPr>
        <w:t>&gt;</w:t>
      </w:r>
      <w:bookmarkStart w:id="0" w:name="_GoBack"/>
      <w:bookmarkEnd w:id="0"/>
    </w:p>
    <w:p w14:paraId="47AC09CE" w14:textId="512FA478" w:rsidR="00DF5333" w:rsidRPr="00DF414B" w:rsidRDefault="008A727E" w:rsidP="00156688">
      <w:pPr>
        <w:jc w:val="center"/>
        <w:rPr>
          <w:rFonts w:ascii="KoPubWorld바탕체 Light" w:eastAsia="KoPubWorld바탕체 Light" w:hAnsi="KoPubWorld바탕체 Light" w:cs="KoPubWorld바탕체 Light"/>
          <w:b/>
          <w:sz w:val="28"/>
          <w:szCs w:val="24"/>
        </w:rPr>
      </w:pPr>
      <w:r w:rsidRPr="00DF414B">
        <w:rPr>
          <w:rFonts w:ascii="KoPubWorld바탕체 Light" w:eastAsia="KoPubWorld바탕체 Light" w:hAnsi="KoPubWorld바탕체 Light" w:cs="KoPubWorld바탕체 Light"/>
          <w:b/>
          <w:sz w:val="28"/>
          <w:szCs w:val="24"/>
        </w:rPr>
        <w:t>“</w:t>
      </w:r>
      <w:r w:rsidR="00026063" w:rsidRPr="00DF414B">
        <w:rPr>
          <w:rFonts w:ascii="KoPubWorld바탕체 Light" w:eastAsia="KoPubWorld바탕체 Light" w:hAnsi="KoPubWorld바탕체 Light" w:cs="KoPubWorld바탕체 Light" w:hint="eastAsia"/>
          <w:b/>
          <w:sz w:val="28"/>
          <w:szCs w:val="24"/>
        </w:rPr>
        <w:t>미래세대를</w:t>
      </w:r>
      <w:r w:rsidR="00A838E8" w:rsidRPr="00DF414B">
        <w:rPr>
          <w:rFonts w:ascii="KoPubWorld바탕체 Light" w:eastAsia="KoPubWorld바탕체 Light" w:hAnsi="KoPubWorld바탕체 Light" w:cs="KoPubWorld바탕체 Light" w:hint="eastAsia"/>
          <w:b/>
          <w:sz w:val="28"/>
          <w:szCs w:val="24"/>
        </w:rPr>
        <w:t xml:space="preserve"> 위한</w:t>
      </w:r>
      <w:r w:rsidR="00C12631" w:rsidRPr="00DF414B">
        <w:rPr>
          <w:rFonts w:ascii="KoPubWorld바탕체 Light" w:eastAsia="KoPubWorld바탕체 Light" w:hAnsi="KoPubWorld바탕체 Light" w:cs="KoPubWorld바탕체 Light" w:hint="eastAsia"/>
          <w:b/>
          <w:sz w:val="28"/>
          <w:szCs w:val="24"/>
        </w:rPr>
        <w:t xml:space="preserve"> </w:t>
      </w:r>
      <w:r w:rsidR="00DE66F4" w:rsidRPr="00DF414B">
        <w:rPr>
          <w:rFonts w:ascii="KoPubWorld바탕체 Light" w:eastAsia="KoPubWorld바탕체 Light" w:hAnsi="KoPubWorld바탕체 Light" w:cs="KoPubWorld바탕체 Light" w:hint="eastAsia"/>
          <w:b/>
          <w:sz w:val="28"/>
          <w:szCs w:val="24"/>
        </w:rPr>
        <w:t>한국정치</w:t>
      </w:r>
      <w:r w:rsidRPr="00DF414B">
        <w:rPr>
          <w:rFonts w:ascii="KoPubWorld바탕체 Light" w:eastAsia="KoPubWorld바탕체 Light" w:hAnsi="KoPubWorld바탕체 Light" w:cs="KoPubWorld바탕체 Light"/>
          <w:b/>
          <w:sz w:val="28"/>
          <w:szCs w:val="24"/>
        </w:rPr>
        <w:t>”</w:t>
      </w:r>
      <w:r w:rsidR="00DF5333" w:rsidRPr="00DF414B">
        <w:rPr>
          <w:rFonts w:ascii="KoPubWorld바탕체 Light" w:eastAsia="KoPubWorld바탕체 Light" w:hAnsi="KoPubWorld바탕체 Light" w:cs="KoPubWorld바탕체 Light" w:hint="eastAsia"/>
          <w:b/>
          <w:sz w:val="28"/>
          <w:szCs w:val="24"/>
        </w:rPr>
        <w:t xml:space="preserve"> 세미나</w:t>
      </w:r>
      <w:r w:rsidR="001D782A" w:rsidRPr="00DF414B">
        <w:rPr>
          <w:rFonts w:ascii="KoPubWorld바탕체 Light" w:eastAsia="KoPubWorld바탕체 Light" w:hAnsi="KoPubWorld바탕체 Light" w:cs="KoPubWorld바탕체 Light" w:hint="eastAsia"/>
          <w:b/>
          <w:sz w:val="28"/>
          <w:szCs w:val="24"/>
        </w:rPr>
        <w:t xml:space="preserve"> 프로그램</w:t>
      </w:r>
    </w:p>
    <w:p w14:paraId="2E00FEBA" w14:textId="77777777" w:rsidR="00B35351" w:rsidRPr="00DF414B" w:rsidRDefault="00B35351" w:rsidP="00156688">
      <w:pPr>
        <w:pStyle w:val="a3"/>
        <w:wordWrap/>
        <w:spacing w:after="0" w:line="340" w:lineRule="exact"/>
        <w:ind w:leftChars="0" w:left="426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</w:p>
    <w:p w14:paraId="0A11A4B8" w14:textId="15BD5B6E" w:rsidR="00C12631" w:rsidRPr="00DF414B" w:rsidRDefault="001C1066" w:rsidP="00156688">
      <w:pPr>
        <w:pStyle w:val="a3"/>
        <w:numPr>
          <w:ilvl w:val="0"/>
          <w:numId w:val="3"/>
        </w:numPr>
        <w:wordWrap/>
        <w:spacing w:after="0" w:line="340" w:lineRule="exact"/>
        <w:ind w:leftChars="0" w:left="426" w:hanging="426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b/>
          <w:kern w:val="0"/>
          <w:sz w:val="24"/>
          <w:szCs w:val="24"/>
        </w:rPr>
        <w:t>모시는 글</w:t>
      </w:r>
    </w:p>
    <w:p w14:paraId="6BA0031D" w14:textId="77777777" w:rsidR="00DF414B" w:rsidRDefault="00455424" w:rsidP="00156688">
      <w:pPr>
        <w:pStyle w:val="a3"/>
        <w:wordWrap/>
        <w:spacing w:after="0" w:line="340" w:lineRule="exact"/>
        <w:ind w:leftChars="0" w:left="400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동아시아연구원</w:t>
      </w:r>
      <w:r w:rsidR="00A838E8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(</w:t>
      </w:r>
      <w:r w:rsidR="00B4716C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EAI,</w:t>
      </w:r>
      <w:r w:rsidR="00A838E8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원장 </w:t>
      </w:r>
      <w:r w:rsidR="00A838E8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손열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)은 한국 민주주의의 진보를 위한 다음 세대 전문가 및 정치인 양성 프로그램인 제</w:t>
      </w:r>
      <w:r w:rsidR="00847761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6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기 EAI 아카데미를 </w:t>
      </w:r>
      <w:r w:rsidR="00026063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개</w:t>
      </w:r>
      <w:r w:rsidR="00026063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최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합니다</w:t>
      </w:r>
      <w:r w:rsid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.</w:t>
      </w:r>
    </w:p>
    <w:p w14:paraId="289F0598" w14:textId="77A66278" w:rsidR="00DF414B" w:rsidRDefault="00DF414B" w:rsidP="00156688">
      <w:pPr>
        <w:pStyle w:val="a3"/>
        <w:wordWrap/>
        <w:spacing w:after="0" w:line="340" w:lineRule="exact"/>
        <w:ind w:leftChars="0" w:left="400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“</w:t>
      </w:r>
      <w:r w:rsidR="00DE66F4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미래세대를 위한 한국정치:</w:t>
      </w:r>
      <w:r w:rsidR="00DE66F4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="00DE66F4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사회갈등과 정치개혁</w:t>
      </w:r>
      <w:r w:rsidR="00DE66F4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”</w:t>
      </w:r>
      <w:r w:rsidR="00455424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이라는 주제로 </w:t>
      </w:r>
      <w:r w:rsidR="00E24AC5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진행될 이번</w:t>
      </w:r>
      <w:r w:rsidR="00E24AC5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="00026063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세</w:t>
      </w:r>
      <w:r w:rsidR="00026063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미</w:t>
      </w:r>
      <w:r w:rsidR="00455424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나</w:t>
      </w:r>
      <w:r w:rsidR="00E24AC5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에서는 </w:t>
      </w:r>
      <w:r w:rsidR="00455424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한국 정치학을 대표하는 학자들과 현실 정치 무대에서 활동 중인 정치인들로 이루어진 강사진</w:t>
      </w:r>
      <w:r w:rsidR="00E24AC5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이</w:t>
      </w:r>
      <w:r w:rsidR="00455424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한국 사회의 중요 갈등 문제(젠더, 세대, </w:t>
      </w:r>
      <w:r w:rsidR="009A7AA6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복지</w:t>
      </w:r>
      <w:r w:rsidR="00455424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등)에 중점을 두고, 이러한 갈등을 평화적으로 해결할 수 있는 민주적 제도 구축 및 정치 개혁 방안을 논의</w:t>
      </w:r>
      <w:r w:rsidR="00455424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할 </w:t>
      </w:r>
      <w:r w:rsidR="00E24AC5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예정입니다</w:t>
      </w:r>
      <w:r w:rsidR="00DE66F4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. 수강생들은 주요 사회 갈등 이슈에 대해 직접 고민하고 정</w:t>
      </w:r>
      <w:r w:rsidR="006B4B44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치개혁 아이디어를</w:t>
      </w:r>
      <w:r w:rsidR="00DE66F4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 제언하는 </w:t>
      </w:r>
      <w:r w:rsidR="00DE66F4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“</w:t>
      </w:r>
      <w:r w:rsidR="00DE66F4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정치개혁</w:t>
      </w:r>
      <w:r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 </w:t>
      </w:r>
      <w:r w:rsidR="006B4B44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대</w:t>
      </w:r>
      <w:r w:rsidR="00DE66F4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안 컨테스트</w:t>
      </w:r>
      <w:r w:rsidR="00DE66F4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”</w:t>
      </w:r>
      <w:r w:rsidR="00DE66F4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에 참가할 자격이 주어집니다.</w:t>
      </w:r>
      <w:r w:rsidR="00F130A0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*</w:t>
      </w:r>
      <w:r w:rsidR="00DE66F4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 </w:t>
      </w:r>
    </w:p>
    <w:p w14:paraId="73B65F1E" w14:textId="77E85F5A" w:rsidR="00156688" w:rsidRPr="00DF414B" w:rsidRDefault="00156688" w:rsidP="00156688">
      <w:pPr>
        <w:pStyle w:val="a3"/>
        <w:wordWrap/>
        <w:spacing w:after="0" w:line="340" w:lineRule="exact"/>
        <w:ind w:leftChars="0" w:left="400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수강생의 적극적인 강의 참여를 장려하기 위해</w:t>
      </w:r>
      <w:r w:rsidR="00C31F78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35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명 내외의 선발된 분들로 세미나를 진행하고자 하오니, 한국 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민주주의의 주축이 될 청년 분들의 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많은 참여 부탁드립니다.</w:t>
      </w:r>
    </w:p>
    <w:p w14:paraId="61202A45" w14:textId="3B7EE505" w:rsidR="00906A96" w:rsidRPr="00DF414B" w:rsidRDefault="00906A96" w:rsidP="00156688">
      <w:pPr>
        <w:pStyle w:val="a3"/>
        <w:wordWrap/>
        <w:spacing w:after="0" w:line="340" w:lineRule="exact"/>
        <w:ind w:leftChars="0" w:left="400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</w:p>
    <w:p w14:paraId="3500BAE2" w14:textId="77777777" w:rsidR="00F130A0" w:rsidRPr="00DF414B" w:rsidRDefault="00F130A0" w:rsidP="00F130A0">
      <w:pPr>
        <w:wordWrap/>
        <w:spacing w:after="0" w:line="340" w:lineRule="exact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*자세한 내용은 EAI 홈페이지 참조</w:t>
      </w:r>
    </w:p>
    <w:p w14:paraId="0E24CE08" w14:textId="77777777" w:rsidR="00F130A0" w:rsidRPr="00DF414B" w:rsidRDefault="00F130A0" w:rsidP="00156688">
      <w:pPr>
        <w:pStyle w:val="a3"/>
        <w:wordWrap/>
        <w:spacing w:after="0" w:line="340" w:lineRule="exact"/>
        <w:ind w:leftChars="0" w:left="400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</w:p>
    <w:p w14:paraId="3622AAF9" w14:textId="286220DE" w:rsidR="00EF616C" w:rsidRPr="00DF414B" w:rsidRDefault="00970F29" w:rsidP="00156688">
      <w:pPr>
        <w:pStyle w:val="a3"/>
        <w:numPr>
          <w:ilvl w:val="0"/>
          <w:numId w:val="3"/>
        </w:numPr>
        <w:wordWrap/>
        <w:spacing w:after="0" w:line="340" w:lineRule="exact"/>
        <w:ind w:leftChars="0" w:left="426" w:hanging="426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>
        <w:rPr>
          <w:rFonts w:ascii="KoPubWorld바탕체 Light" w:eastAsia="KoPubWorld바탕체 Light" w:hAnsi="KoPubWorld바탕체 Light" w:cs="KoPubWorld바탕체 Light" w:hint="eastAsia"/>
          <w:b/>
          <w:kern w:val="0"/>
          <w:sz w:val="24"/>
          <w:szCs w:val="24"/>
        </w:rPr>
        <w:t>세미나</w:t>
      </w:r>
      <w:r w:rsidR="00EF616C" w:rsidRPr="00DF414B">
        <w:rPr>
          <w:rFonts w:ascii="KoPubWorld바탕체 Light" w:eastAsia="KoPubWorld바탕체 Light" w:hAnsi="KoPubWorld바탕체 Light" w:cs="KoPubWorld바탕체 Light" w:hint="eastAsia"/>
          <w:b/>
          <w:kern w:val="0"/>
          <w:sz w:val="24"/>
          <w:szCs w:val="24"/>
        </w:rPr>
        <w:t xml:space="preserve"> 개요</w:t>
      </w:r>
    </w:p>
    <w:p w14:paraId="6B05ECBE" w14:textId="6994F05B" w:rsidR="00EF616C" w:rsidRPr="00DF414B" w:rsidRDefault="00EF616C" w:rsidP="00970F29">
      <w:pPr>
        <w:pStyle w:val="a3"/>
        <w:numPr>
          <w:ilvl w:val="0"/>
          <w:numId w:val="4"/>
        </w:numPr>
        <w:wordWrap/>
        <w:spacing w:after="0" w:line="340" w:lineRule="exact"/>
        <w:ind w:leftChars="0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일시: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="00A24B83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202</w:t>
      </w:r>
      <w:r w:rsidR="00C12631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4</w:t>
      </w:r>
      <w:r w:rsidR="00B35351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년 </w:t>
      </w:r>
      <w:r w:rsidR="00A24B83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1</w:t>
      </w:r>
      <w:r w:rsidR="00B35351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월 </w:t>
      </w:r>
      <w:r w:rsidR="00C12631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22</w:t>
      </w:r>
      <w:r w:rsidR="00B35351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일 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~</w:t>
      </w:r>
      <w:r w:rsidR="00B35351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="00A24B83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2</w:t>
      </w:r>
      <w:r w:rsidR="00B35351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월 </w:t>
      </w:r>
      <w:r w:rsidR="00C12631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15</w:t>
      </w:r>
      <w:r w:rsidR="00B35351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일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매주 </w:t>
      </w:r>
      <w:r w:rsidR="00A24B83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월,</w:t>
      </w:r>
      <w:r w:rsidR="00A24B83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="00A24B83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목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요일</w:t>
      </w:r>
      <w:r w:rsidR="00A24B83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18:30-20:3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0 (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약 </w:t>
      </w:r>
      <w:r w:rsidR="00FC5F3E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120</w:t>
      </w:r>
      <w:r w:rsidR="00FC5F3E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분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)</w:t>
      </w:r>
      <w:r w:rsidR="00A24B83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="00A24B83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br/>
        <w:t xml:space="preserve">* </w:t>
      </w:r>
      <w:r w:rsidR="00970F29" w:rsidRPr="00970F29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7강 수업은 설 연휴로 인하여 2월 13일 화요일에 진행합니다.</w:t>
      </w:r>
    </w:p>
    <w:p w14:paraId="5D583081" w14:textId="730E9917" w:rsidR="00EF616C" w:rsidRPr="00DF414B" w:rsidRDefault="00EF616C" w:rsidP="00156688">
      <w:pPr>
        <w:pStyle w:val="a3"/>
        <w:numPr>
          <w:ilvl w:val="0"/>
          <w:numId w:val="4"/>
        </w:numPr>
        <w:wordWrap/>
        <w:spacing w:after="0" w:line="340" w:lineRule="exact"/>
        <w:ind w:leftChars="0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장소: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EAI 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컨퍼런스 홀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(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주소: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서울특별시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종로구 사직로7길 1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)</w:t>
      </w:r>
    </w:p>
    <w:p w14:paraId="1E5B7829" w14:textId="3D178A1A" w:rsidR="008A727E" w:rsidRPr="00DF414B" w:rsidRDefault="00EF616C" w:rsidP="00156688">
      <w:pPr>
        <w:pStyle w:val="a3"/>
        <w:numPr>
          <w:ilvl w:val="0"/>
          <w:numId w:val="4"/>
        </w:numPr>
        <w:wordWrap/>
        <w:spacing w:after="0" w:line="340" w:lineRule="exact"/>
        <w:ind w:leftChars="0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인원: </w:t>
      </w:r>
      <w:r w:rsidR="00156688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총 </w:t>
      </w:r>
      <w:r w:rsidR="004D45A9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35</w:t>
      </w:r>
      <w:r w:rsidR="00156688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인 내외</w:t>
      </w:r>
    </w:p>
    <w:p w14:paraId="12927C4C" w14:textId="087B4797" w:rsidR="00455424" w:rsidRPr="00DF414B" w:rsidRDefault="00455424" w:rsidP="00156688">
      <w:pPr>
        <w:pStyle w:val="a3"/>
        <w:wordWrap/>
        <w:spacing w:after="0" w:line="340" w:lineRule="exact"/>
        <w:ind w:leftChars="0" w:left="400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</w:p>
    <w:p w14:paraId="22C5DA2D" w14:textId="1ABC80DA" w:rsidR="00B35351" w:rsidRPr="00DF414B" w:rsidRDefault="0064736A" w:rsidP="00156688">
      <w:pPr>
        <w:pStyle w:val="a3"/>
        <w:numPr>
          <w:ilvl w:val="0"/>
          <w:numId w:val="3"/>
        </w:numPr>
        <w:wordWrap/>
        <w:spacing w:after="0" w:line="340" w:lineRule="exact"/>
        <w:ind w:leftChars="0" w:left="426" w:hanging="426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b/>
          <w:kern w:val="0"/>
          <w:sz w:val="24"/>
          <w:szCs w:val="24"/>
        </w:rPr>
        <w:t>정치</w:t>
      </w:r>
      <w:r w:rsidR="004D45A9" w:rsidRPr="00DF414B">
        <w:rPr>
          <w:rFonts w:ascii="KoPubWorld바탕체 Light" w:eastAsia="KoPubWorld바탕체 Light" w:hAnsi="KoPubWorld바탕체 Light" w:cs="KoPubWorld바탕체 Light" w:hint="eastAsia"/>
          <w:b/>
          <w:kern w:val="0"/>
          <w:sz w:val="24"/>
          <w:szCs w:val="24"/>
        </w:rPr>
        <w:t xml:space="preserve">개혁 대안 </w:t>
      </w:r>
      <w:r w:rsidRPr="00DF414B">
        <w:rPr>
          <w:rFonts w:ascii="KoPubWorld바탕체 Light" w:eastAsia="KoPubWorld바탕체 Light" w:hAnsi="KoPubWorld바탕체 Light" w:cs="KoPubWorld바탕체 Light" w:hint="eastAsia"/>
          <w:b/>
          <w:kern w:val="0"/>
          <w:sz w:val="24"/>
          <w:szCs w:val="24"/>
        </w:rPr>
        <w:t>컨테스트</w:t>
      </w:r>
    </w:p>
    <w:p w14:paraId="74223E9C" w14:textId="1B54D069" w:rsidR="00F130A0" w:rsidRPr="00DF414B" w:rsidRDefault="0064736A" w:rsidP="00156688">
      <w:pPr>
        <w:pStyle w:val="a3"/>
        <w:numPr>
          <w:ilvl w:val="0"/>
          <w:numId w:val="4"/>
        </w:numPr>
        <w:wordWrap/>
        <w:spacing w:after="0" w:line="340" w:lineRule="exact"/>
        <w:ind w:leftChars="0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주요 갈등 이슈별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(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젠더,</w:t>
      </w:r>
      <w:r w:rsidR="00B80FD2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="00B80FD2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세대,</w:t>
      </w:r>
      <w:r w:rsidR="00B80FD2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="00B80FD2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복지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) </w:t>
      </w:r>
      <w:r w:rsidR="00970F29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정치 개혁안 컨테스트 </w:t>
      </w:r>
      <w:r w:rsidR="004D45A9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개최</w:t>
      </w:r>
      <w:r w:rsidR="004D45A9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(</w:t>
      </w:r>
      <w:r w:rsidR="004D45A9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제8강)</w:t>
      </w:r>
    </w:p>
    <w:p w14:paraId="651D46FE" w14:textId="19F4A9F0" w:rsidR="00F130A0" w:rsidRPr="00DF414B" w:rsidRDefault="00F130A0" w:rsidP="00156688">
      <w:pPr>
        <w:pStyle w:val="a3"/>
        <w:numPr>
          <w:ilvl w:val="0"/>
          <w:numId w:val="4"/>
        </w:numPr>
        <w:wordWrap/>
        <w:spacing w:after="0" w:line="340" w:lineRule="exact"/>
        <w:ind w:leftChars="0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수강생 중 희망자에 </w:t>
      </w:r>
      <w:r w:rsidR="00970F29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한하여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 참가</w:t>
      </w:r>
    </w:p>
    <w:p w14:paraId="55B88219" w14:textId="5204180C" w:rsidR="00F130A0" w:rsidRPr="00DF414B" w:rsidRDefault="00F130A0" w:rsidP="00156688">
      <w:pPr>
        <w:pStyle w:val="a3"/>
        <w:numPr>
          <w:ilvl w:val="0"/>
          <w:numId w:val="4"/>
        </w:numPr>
        <w:wordWrap/>
        <w:spacing w:after="0" w:line="340" w:lineRule="exact"/>
        <w:ind w:leftChars="0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1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인 혹은 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2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인 이상 팀 구성하여 </w:t>
      </w:r>
      <w:r w:rsidR="004D45A9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지원</w:t>
      </w:r>
    </w:p>
    <w:p w14:paraId="6688F085" w14:textId="741F9E94" w:rsidR="003E5F10" w:rsidRPr="00DF414B" w:rsidRDefault="003E5F10" w:rsidP="003E5F10">
      <w:pPr>
        <w:wordWrap/>
        <w:spacing w:after="0" w:line="340" w:lineRule="exact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</w:p>
    <w:p w14:paraId="7C1388F3" w14:textId="75B0DF7B" w:rsidR="003E5F10" w:rsidRPr="00DF414B" w:rsidRDefault="003E5F10" w:rsidP="003E5F10">
      <w:pPr>
        <w:wordWrap/>
        <w:spacing w:after="0" w:line="340" w:lineRule="exact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컨테스트의 상세한 일정과 내용은 다음과 같습니다.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</w:p>
    <w:p w14:paraId="1F5CEF87" w14:textId="77777777" w:rsidR="003E5F10" w:rsidRPr="00DF414B" w:rsidRDefault="003E5F10" w:rsidP="003E5F10">
      <w:pPr>
        <w:wordWrap/>
        <w:spacing w:after="0" w:line="340" w:lineRule="exact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</w:p>
    <w:p w14:paraId="5EFFD797" w14:textId="497E3E9E" w:rsidR="00F130A0" w:rsidRPr="00DF414B" w:rsidRDefault="00F130A0" w:rsidP="00156688">
      <w:pPr>
        <w:pStyle w:val="a3"/>
        <w:numPr>
          <w:ilvl w:val="0"/>
          <w:numId w:val="4"/>
        </w:numPr>
        <w:wordWrap/>
        <w:spacing w:after="0" w:line="340" w:lineRule="exact"/>
        <w:ind w:leftChars="0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젠더,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세대,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복지 중 하나의 주제를 택하여 프로포절 작성 및 제출</w:t>
      </w:r>
      <w:r w:rsidR="00970F29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(2페이지</w:t>
      </w:r>
      <w:r w:rsidR="003E5F10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)</w:t>
      </w:r>
    </w:p>
    <w:p w14:paraId="328E8034" w14:textId="31CCF394" w:rsidR="003E5F10" w:rsidRPr="00DF414B" w:rsidRDefault="00F130A0" w:rsidP="003E5F10">
      <w:pPr>
        <w:pStyle w:val="a3"/>
        <w:wordWrap/>
        <w:spacing w:after="0" w:line="340" w:lineRule="exact"/>
        <w:ind w:leftChars="0" w:left="400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1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월 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30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일</w:t>
      </w:r>
      <w:r w:rsidR="004D45A9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(</w:t>
      </w:r>
      <w:r w:rsidR="003672C0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화</w:t>
      </w:r>
      <w:r w:rsidR="004D45A9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)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 오전 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10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시까지 제출</w:t>
      </w:r>
      <w:r w:rsidR="003E5F10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 요망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(</w:t>
      </w:r>
      <w:hyperlink r:id="rId7" w:history="1">
        <w:r w:rsidRPr="00DF414B">
          <w:rPr>
            <w:rStyle w:val="a5"/>
            <w:rFonts w:ascii="KoPubWorld바탕체 Light" w:eastAsia="KoPubWorld바탕체 Light" w:hAnsi="KoPubWorld바탕체 Light" w:cs="KoPubWorld바탕체 Light" w:hint="eastAsia"/>
            <w:kern w:val="0"/>
            <w:sz w:val="24"/>
            <w:szCs w:val="24"/>
          </w:rPr>
          <w:t>academy@eai.</w:t>
        </w:r>
        <w:r w:rsidRPr="00DF414B">
          <w:rPr>
            <w:rStyle w:val="a5"/>
            <w:rFonts w:ascii="KoPubWorld바탕체 Light" w:eastAsia="KoPubWorld바탕체 Light" w:hAnsi="KoPubWorld바탕체 Light" w:cs="KoPubWorld바탕체 Light"/>
            <w:kern w:val="0"/>
            <w:sz w:val="24"/>
            <w:szCs w:val="24"/>
          </w:rPr>
          <w:t>or.kr</w:t>
        </w:r>
      </w:hyperlink>
      <w:r w:rsidR="003E5F10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)</w:t>
      </w:r>
    </w:p>
    <w:p w14:paraId="5210AE90" w14:textId="6108FBE5" w:rsidR="003E5F10" w:rsidRPr="00DF414B" w:rsidRDefault="003E5F10" w:rsidP="003E5F10">
      <w:pPr>
        <w:pStyle w:val="a3"/>
        <w:numPr>
          <w:ilvl w:val="0"/>
          <w:numId w:val="4"/>
        </w:numPr>
        <w:wordWrap/>
        <w:spacing w:after="0" w:line="340" w:lineRule="exact"/>
        <w:ind w:leftChars="0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1월 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31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일</w:t>
      </w:r>
      <w:r w:rsidR="004D45A9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(</w:t>
      </w:r>
      <w:r w:rsidR="003672C0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수</w:t>
      </w:r>
      <w:r w:rsidR="004D45A9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)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 프로포절 심사 결과 발표(</w:t>
      </w:r>
      <w:r w:rsidR="006B4B44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결선 진출 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3~4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개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개혁안 선정)</w:t>
      </w:r>
    </w:p>
    <w:p w14:paraId="0C76F4B2" w14:textId="4134F2CB" w:rsidR="003E5F10" w:rsidRPr="00DF414B" w:rsidRDefault="003E5F10" w:rsidP="003E5F10">
      <w:pPr>
        <w:pStyle w:val="a3"/>
        <w:numPr>
          <w:ilvl w:val="0"/>
          <w:numId w:val="4"/>
        </w:numPr>
        <w:wordWrap/>
        <w:spacing w:after="0" w:line="340" w:lineRule="exact"/>
        <w:ind w:leftChars="0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2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차 진출 팀은 </w:t>
      </w:r>
      <w:r w:rsidR="004D45A9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관련 분야 전문가의 멘토링하에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 최종 개혁안 준비</w:t>
      </w:r>
    </w:p>
    <w:p w14:paraId="50AFB170" w14:textId="5B428F73" w:rsidR="003E5F10" w:rsidRPr="00DF414B" w:rsidRDefault="003E5F10" w:rsidP="003E5F10">
      <w:pPr>
        <w:pStyle w:val="a3"/>
        <w:numPr>
          <w:ilvl w:val="0"/>
          <w:numId w:val="4"/>
        </w:numPr>
        <w:wordWrap/>
        <w:spacing w:after="0" w:line="340" w:lineRule="exact"/>
        <w:ind w:leftChars="0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2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월 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13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일</w:t>
      </w:r>
      <w:r w:rsidR="006B4B44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(화)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 오전 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10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시까지 최종 원고 및 발표자료 제출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(</w:t>
      </w:r>
      <w:hyperlink r:id="rId8" w:history="1">
        <w:r w:rsidRPr="00DF414B">
          <w:rPr>
            <w:rStyle w:val="a5"/>
            <w:rFonts w:ascii="KoPubWorld바탕체 Light" w:eastAsia="KoPubWorld바탕체 Light" w:hAnsi="KoPubWorld바탕체 Light" w:cs="KoPubWorld바탕체 Light" w:hint="eastAsia"/>
            <w:kern w:val="0"/>
            <w:sz w:val="24"/>
            <w:szCs w:val="24"/>
          </w:rPr>
          <w:t>academy@eai.or.kr</w:t>
        </w:r>
      </w:hyperlink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)</w:t>
      </w:r>
    </w:p>
    <w:p w14:paraId="3A89F454" w14:textId="6E2F4D3E" w:rsidR="003E5F10" w:rsidRPr="00DF414B" w:rsidRDefault="006B4B44" w:rsidP="003E5F10">
      <w:pPr>
        <w:pStyle w:val="a3"/>
        <w:numPr>
          <w:ilvl w:val="0"/>
          <w:numId w:val="4"/>
        </w:numPr>
        <w:wordWrap/>
        <w:spacing w:after="0" w:line="340" w:lineRule="exact"/>
        <w:ind w:leftChars="0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lastRenderedPageBreak/>
        <w:t xml:space="preserve">2월 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15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일(목) </w:t>
      </w:r>
      <w:r w:rsidR="003E5F10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제 </w:t>
      </w:r>
      <w:r w:rsidR="003E5F10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8</w:t>
      </w:r>
      <w:r w:rsidR="003E5F10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강 정치개혁 대안 발표 </w:t>
      </w:r>
    </w:p>
    <w:p w14:paraId="739852D5" w14:textId="6EC25AD3" w:rsidR="003E5F10" w:rsidRPr="00DF414B" w:rsidRDefault="003E5F10" w:rsidP="003E5F10">
      <w:pPr>
        <w:pStyle w:val="a3"/>
        <w:numPr>
          <w:ilvl w:val="0"/>
          <w:numId w:val="4"/>
        </w:numPr>
        <w:wordWrap/>
        <w:spacing w:after="0" w:line="340" w:lineRule="exact"/>
        <w:ind w:leftChars="0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심사위원단의 엄정한 심사를 거쳐 최고 우수 개혁안 결정</w:t>
      </w:r>
    </w:p>
    <w:p w14:paraId="3D6530C9" w14:textId="55DC9E27" w:rsidR="001E0B4D" w:rsidRPr="00DF414B" w:rsidRDefault="0064736A" w:rsidP="003E5F10">
      <w:pPr>
        <w:pStyle w:val="a3"/>
        <w:numPr>
          <w:ilvl w:val="0"/>
          <w:numId w:val="4"/>
        </w:numPr>
        <w:wordWrap/>
        <w:spacing w:after="0" w:line="340" w:lineRule="exact"/>
        <w:ind w:leftChars="0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우수 개혁안 </w:t>
      </w:r>
      <w:r w:rsidR="00F55A8D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선정</w:t>
      </w:r>
      <w:r w:rsidR="00F55A8D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="00F55A8D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및 시상</w:t>
      </w:r>
      <w:r w:rsidR="00156688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 (</w:t>
      </w:r>
      <w:r w:rsidR="009D103B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수상자 특전</w:t>
      </w:r>
      <w:r w:rsidR="002B23B9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: </w:t>
      </w:r>
      <w:r w:rsidR="001E0B4D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EAI</w:t>
      </w:r>
      <w:r w:rsidR="00F55A8D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="00F55A8D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인턴</w:t>
      </w:r>
      <w:r w:rsidR="00970F29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십</w:t>
      </w:r>
      <w:r w:rsidR="001E0B4D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,</w:t>
      </w:r>
      <w:r w:rsidR="001E0B4D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="001E0B4D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국회의원실 </w:t>
      </w:r>
      <w:r w:rsidR="00970F29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인턴십</w:t>
      </w:r>
      <w:r w:rsidR="001E0B4D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 </w:t>
      </w:r>
      <w:r w:rsidR="002B23B9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등 </w:t>
      </w:r>
      <w:r w:rsidR="001E0B4D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기회 제공</w:t>
      </w:r>
      <w:r w:rsidR="00156688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)</w:t>
      </w:r>
    </w:p>
    <w:p w14:paraId="1F09483C" w14:textId="77777777" w:rsidR="00F130A0" w:rsidRPr="00DF414B" w:rsidRDefault="00F130A0" w:rsidP="00156688">
      <w:pPr>
        <w:wordWrap/>
        <w:spacing w:after="0" w:line="340" w:lineRule="exact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</w:p>
    <w:p w14:paraId="33EBA9F1" w14:textId="77777777" w:rsidR="00156688" w:rsidRPr="00DF414B" w:rsidRDefault="00156688" w:rsidP="00156688">
      <w:pPr>
        <w:pStyle w:val="a3"/>
        <w:numPr>
          <w:ilvl w:val="0"/>
          <w:numId w:val="3"/>
        </w:numPr>
        <w:wordWrap/>
        <w:spacing w:after="0" w:line="340" w:lineRule="exact"/>
        <w:ind w:leftChars="0" w:left="426" w:hanging="426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b/>
          <w:kern w:val="0"/>
          <w:sz w:val="24"/>
          <w:szCs w:val="24"/>
        </w:rPr>
        <w:t>참가 신청</w:t>
      </w:r>
    </w:p>
    <w:p w14:paraId="72E353B2" w14:textId="5116B995" w:rsidR="00156688" w:rsidRPr="00DF414B" w:rsidRDefault="00156688" w:rsidP="00156688">
      <w:pPr>
        <w:pStyle w:val="a3"/>
        <w:numPr>
          <w:ilvl w:val="0"/>
          <w:numId w:val="4"/>
        </w:numPr>
        <w:wordWrap/>
        <w:spacing w:after="0" w:line="340" w:lineRule="exact"/>
        <w:ind w:leftChars="0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신청기간: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2023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년 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12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월 </w:t>
      </w:r>
      <w:r w:rsidR="00895B91"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21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일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(</w:t>
      </w:r>
      <w:r w:rsidR="00895B91"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목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)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~ 2024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년 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1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월 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3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일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(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수)</w:t>
      </w:r>
    </w:p>
    <w:p w14:paraId="160EC901" w14:textId="0FB54C3D" w:rsidR="00156688" w:rsidRPr="00DF414B" w:rsidRDefault="00156688" w:rsidP="00156688">
      <w:pPr>
        <w:pStyle w:val="a3"/>
        <w:numPr>
          <w:ilvl w:val="0"/>
          <w:numId w:val="4"/>
        </w:numPr>
        <w:wordWrap/>
        <w:spacing w:after="0" w:line="340" w:lineRule="exact"/>
        <w:ind w:leftChars="0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합격자 발표: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2024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년 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1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월 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5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일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(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금)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EAI 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홈페이지 및 개별통보</w:t>
      </w:r>
    </w:p>
    <w:p w14:paraId="5041F039" w14:textId="77777777" w:rsidR="00156688" w:rsidRPr="00DF414B" w:rsidRDefault="00156688" w:rsidP="00156688">
      <w:pPr>
        <w:pStyle w:val="a3"/>
        <w:numPr>
          <w:ilvl w:val="0"/>
          <w:numId w:val="4"/>
        </w:numPr>
        <w:wordWrap/>
        <w:spacing w:after="0" w:line="340" w:lineRule="exact"/>
        <w:ind w:leftChars="0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신청방법: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EAI 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홈페이지 참가신청서 다운로드 후 작성하여 이메일 제출</w:t>
      </w:r>
    </w:p>
    <w:p w14:paraId="0CA991C7" w14:textId="77777777" w:rsidR="00156688" w:rsidRPr="00DF414B" w:rsidRDefault="00156688" w:rsidP="00156688">
      <w:pPr>
        <w:pStyle w:val="a3"/>
        <w:numPr>
          <w:ilvl w:val="0"/>
          <w:numId w:val="4"/>
        </w:numPr>
        <w:wordWrap/>
        <w:spacing w:after="0" w:line="340" w:lineRule="exact"/>
        <w:ind w:leftChars="0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문의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및 제출처: EAI 아카데미</w:t>
      </w:r>
      <w:r w:rsidRPr="00DF414B"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  <w:t>(</w:t>
      </w:r>
      <w:hyperlink r:id="rId9" w:history="1">
        <w:r w:rsidRPr="00DF414B">
          <w:rPr>
            <w:rStyle w:val="a5"/>
            <w:rFonts w:ascii="KoPubWorld바탕체 Light" w:eastAsia="KoPubWorld바탕체 Light" w:hAnsi="KoPubWorld바탕체 Light" w:cs="KoPubWorld바탕체 Light"/>
            <w:b/>
            <w:kern w:val="0"/>
            <w:sz w:val="24"/>
            <w:szCs w:val="24"/>
          </w:rPr>
          <w:t>academy@eai.or.kr</w:t>
        </w:r>
      </w:hyperlink>
      <w:r w:rsidRPr="00DF414B"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  <w:t>)</w:t>
      </w:r>
    </w:p>
    <w:p w14:paraId="604A3551" w14:textId="168519DD" w:rsidR="00156688" w:rsidRPr="00DF414B" w:rsidRDefault="00156688" w:rsidP="00156688">
      <w:pPr>
        <w:pStyle w:val="a3"/>
        <w:numPr>
          <w:ilvl w:val="0"/>
          <w:numId w:val="4"/>
        </w:numPr>
        <w:wordWrap/>
        <w:spacing w:after="0" w:line="340" w:lineRule="exact"/>
        <w:ind w:leftChars="0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참가비용:</w:t>
      </w:r>
      <w:r w:rsidRPr="00DF414B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Pr="00DF414B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5만원</w:t>
      </w:r>
    </w:p>
    <w:sectPr w:rsidR="00156688" w:rsidRPr="00DF414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49AE5D" w14:textId="77777777" w:rsidR="00911A83" w:rsidRDefault="00911A83" w:rsidP="00CE10F8">
      <w:pPr>
        <w:spacing w:after="0" w:line="240" w:lineRule="auto"/>
      </w:pPr>
      <w:r>
        <w:separator/>
      </w:r>
    </w:p>
  </w:endnote>
  <w:endnote w:type="continuationSeparator" w:id="0">
    <w:p w14:paraId="0EC071E7" w14:textId="77777777" w:rsidR="00911A83" w:rsidRDefault="00911A83" w:rsidP="00CE10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KoPubWorld바탕체 Light">
    <w:altName w:val="맑은 고딕"/>
    <w:panose1 w:val="00000300000000000000"/>
    <w:charset w:val="81"/>
    <w:family w:val="auto"/>
    <w:pitch w:val="variable"/>
    <w:sig w:usb0="B000AABF" w:usb1="79D7FCFB" w:usb2="00000010" w:usb3="00000000" w:csb0="002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0BA492" w14:textId="77777777" w:rsidR="00911A83" w:rsidRDefault="00911A83" w:rsidP="00CE10F8">
      <w:pPr>
        <w:spacing w:after="0" w:line="240" w:lineRule="auto"/>
      </w:pPr>
      <w:r>
        <w:separator/>
      </w:r>
    </w:p>
  </w:footnote>
  <w:footnote w:type="continuationSeparator" w:id="0">
    <w:p w14:paraId="48DF7396" w14:textId="77777777" w:rsidR="00911A83" w:rsidRDefault="00911A83" w:rsidP="00CE10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867C1"/>
    <w:multiLevelType w:val="hybridMultilevel"/>
    <w:tmpl w:val="2D1CD716"/>
    <w:lvl w:ilvl="0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" w15:restartNumberingAfterBreak="0">
    <w:nsid w:val="2D1F45F5"/>
    <w:multiLevelType w:val="hybridMultilevel"/>
    <w:tmpl w:val="1A3A6498"/>
    <w:lvl w:ilvl="0" w:tplc="422AA4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4A491F16"/>
    <w:multiLevelType w:val="hybridMultilevel"/>
    <w:tmpl w:val="866667C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CAA07C9"/>
    <w:multiLevelType w:val="hybridMultilevel"/>
    <w:tmpl w:val="B024C2D4"/>
    <w:lvl w:ilvl="0" w:tplc="1CB000EC">
      <w:start w:val="1"/>
      <w:numFmt w:val="bullet"/>
      <w:lvlText w:val=""/>
      <w:lvlJc w:val="left"/>
      <w:pPr>
        <w:ind w:left="400" w:hanging="400"/>
      </w:pPr>
      <w:rPr>
        <w:rFonts w:ascii="Wingdings" w:hAnsi="Wingdings" w:hint="default"/>
        <w:color w:val="000000" w:themeColor="text1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75021D7F"/>
    <w:multiLevelType w:val="hybridMultilevel"/>
    <w:tmpl w:val="6A301410"/>
    <w:lvl w:ilvl="0" w:tplc="1CB000EC">
      <w:start w:val="1"/>
      <w:numFmt w:val="bullet"/>
      <w:lvlText w:val=""/>
      <w:lvlJc w:val="left"/>
      <w:pPr>
        <w:ind w:left="800" w:hanging="40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7DF74C14"/>
    <w:multiLevelType w:val="hybridMultilevel"/>
    <w:tmpl w:val="D6447FB0"/>
    <w:lvl w:ilvl="0" w:tplc="04090003">
      <w:start w:val="1"/>
      <w:numFmt w:val="bullet"/>
      <w:lvlText w:val=""/>
      <w:lvlJc w:val="left"/>
      <w:pPr>
        <w:ind w:left="5079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wMDUxMzaytDQyMDdV0lEKTi0uzszPAykwrAUA3brwfywAAAA="/>
  </w:docVars>
  <w:rsids>
    <w:rsidRoot w:val="001412F5"/>
    <w:rsid w:val="00026063"/>
    <w:rsid w:val="00037B51"/>
    <w:rsid w:val="000625E7"/>
    <w:rsid w:val="0008411B"/>
    <w:rsid w:val="0009241C"/>
    <w:rsid w:val="000B3942"/>
    <w:rsid w:val="000D5A5E"/>
    <w:rsid w:val="00103450"/>
    <w:rsid w:val="00134BFE"/>
    <w:rsid w:val="00135906"/>
    <w:rsid w:val="001412F5"/>
    <w:rsid w:val="00156688"/>
    <w:rsid w:val="001648B1"/>
    <w:rsid w:val="00167685"/>
    <w:rsid w:val="00172D56"/>
    <w:rsid w:val="0018494E"/>
    <w:rsid w:val="001C1066"/>
    <w:rsid w:val="001D4C3E"/>
    <w:rsid w:val="001D782A"/>
    <w:rsid w:val="001E0B4D"/>
    <w:rsid w:val="00230809"/>
    <w:rsid w:val="002330EE"/>
    <w:rsid w:val="00280C56"/>
    <w:rsid w:val="002827F8"/>
    <w:rsid w:val="002B0F43"/>
    <w:rsid w:val="002B23B9"/>
    <w:rsid w:val="002B623E"/>
    <w:rsid w:val="002D2B99"/>
    <w:rsid w:val="002D67CB"/>
    <w:rsid w:val="002E2849"/>
    <w:rsid w:val="002F08B8"/>
    <w:rsid w:val="002F2DD5"/>
    <w:rsid w:val="00326670"/>
    <w:rsid w:val="0033360F"/>
    <w:rsid w:val="00341A4E"/>
    <w:rsid w:val="00350695"/>
    <w:rsid w:val="003544EF"/>
    <w:rsid w:val="003603E1"/>
    <w:rsid w:val="003672C0"/>
    <w:rsid w:val="00393768"/>
    <w:rsid w:val="00396AC6"/>
    <w:rsid w:val="003A4D7A"/>
    <w:rsid w:val="003B28E9"/>
    <w:rsid w:val="003D5B3A"/>
    <w:rsid w:val="003D7F48"/>
    <w:rsid w:val="003E5F10"/>
    <w:rsid w:val="00406F12"/>
    <w:rsid w:val="00431FD2"/>
    <w:rsid w:val="004356B4"/>
    <w:rsid w:val="00455424"/>
    <w:rsid w:val="00462929"/>
    <w:rsid w:val="004811ED"/>
    <w:rsid w:val="004A081B"/>
    <w:rsid w:val="004A558B"/>
    <w:rsid w:val="004B4FE1"/>
    <w:rsid w:val="004C2FBA"/>
    <w:rsid w:val="004C6B95"/>
    <w:rsid w:val="004D45A9"/>
    <w:rsid w:val="004E1B45"/>
    <w:rsid w:val="004E7159"/>
    <w:rsid w:val="005243D0"/>
    <w:rsid w:val="005609B1"/>
    <w:rsid w:val="00561747"/>
    <w:rsid w:val="00566B84"/>
    <w:rsid w:val="00571A0F"/>
    <w:rsid w:val="005A0811"/>
    <w:rsid w:val="005A2C84"/>
    <w:rsid w:val="005C7A05"/>
    <w:rsid w:val="005E29F1"/>
    <w:rsid w:val="0063108C"/>
    <w:rsid w:val="0064451C"/>
    <w:rsid w:val="0064736A"/>
    <w:rsid w:val="0064778D"/>
    <w:rsid w:val="00652D6F"/>
    <w:rsid w:val="0065735D"/>
    <w:rsid w:val="006774C9"/>
    <w:rsid w:val="00693F33"/>
    <w:rsid w:val="006B4B44"/>
    <w:rsid w:val="006F3A11"/>
    <w:rsid w:val="0072073E"/>
    <w:rsid w:val="007553CF"/>
    <w:rsid w:val="007567B0"/>
    <w:rsid w:val="0078314B"/>
    <w:rsid w:val="00794D6A"/>
    <w:rsid w:val="007D43E7"/>
    <w:rsid w:val="007F3067"/>
    <w:rsid w:val="00847761"/>
    <w:rsid w:val="00875636"/>
    <w:rsid w:val="00885018"/>
    <w:rsid w:val="00894FD9"/>
    <w:rsid w:val="00895B91"/>
    <w:rsid w:val="008A4516"/>
    <w:rsid w:val="008A4F72"/>
    <w:rsid w:val="008A727E"/>
    <w:rsid w:val="00906A96"/>
    <w:rsid w:val="00911A83"/>
    <w:rsid w:val="00915B40"/>
    <w:rsid w:val="0094027F"/>
    <w:rsid w:val="00945D2F"/>
    <w:rsid w:val="0095316D"/>
    <w:rsid w:val="00966C3D"/>
    <w:rsid w:val="00970F29"/>
    <w:rsid w:val="00986BC1"/>
    <w:rsid w:val="009A7406"/>
    <w:rsid w:val="009A7AA6"/>
    <w:rsid w:val="009C48F9"/>
    <w:rsid w:val="009D103B"/>
    <w:rsid w:val="009D69A0"/>
    <w:rsid w:val="00A24B83"/>
    <w:rsid w:val="00A32C6D"/>
    <w:rsid w:val="00A37433"/>
    <w:rsid w:val="00A55E57"/>
    <w:rsid w:val="00A675B2"/>
    <w:rsid w:val="00A75FDC"/>
    <w:rsid w:val="00A777BE"/>
    <w:rsid w:val="00A838E8"/>
    <w:rsid w:val="00A95E33"/>
    <w:rsid w:val="00AF36E7"/>
    <w:rsid w:val="00B219B4"/>
    <w:rsid w:val="00B35351"/>
    <w:rsid w:val="00B4716C"/>
    <w:rsid w:val="00B80FD2"/>
    <w:rsid w:val="00BB0163"/>
    <w:rsid w:val="00BB1C99"/>
    <w:rsid w:val="00BE091B"/>
    <w:rsid w:val="00C12631"/>
    <w:rsid w:val="00C20B30"/>
    <w:rsid w:val="00C30BBA"/>
    <w:rsid w:val="00C31F78"/>
    <w:rsid w:val="00C642D7"/>
    <w:rsid w:val="00C82BF6"/>
    <w:rsid w:val="00C960F4"/>
    <w:rsid w:val="00CB1230"/>
    <w:rsid w:val="00CC274E"/>
    <w:rsid w:val="00CE10F8"/>
    <w:rsid w:val="00CE5107"/>
    <w:rsid w:val="00CE6B2A"/>
    <w:rsid w:val="00D01F4E"/>
    <w:rsid w:val="00D0579E"/>
    <w:rsid w:val="00D22561"/>
    <w:rsid w:val="00D24B43"/>
    <w:rsid w:val="00D41FE3"/>
    <w:rsid w:val="00DB4A4B"/>
    <w:rsid w:val="00DE66F4"/>
    <w:rsid w:val="00DF414B"/>
    <w:rsid w:val="00DF5333"/>
    <w:rsid w:val="00E23314"/>
    <w:rsid w:val="00E24AC5"/>
    <w:rsid w:val="00E65F7E"/>
    <w:rsid w:val="00EC7A8A"/>
    <w:rsid w:val="00EF616C"/>
    <w:rsid w:val="00F130A0"/>
    <w:rsid w:val="00F55A8D"/>
    <w:rsid w:val="00F57385"/>
    <w:rsid w:val="00F85923"/>
    <w:rsid w:val="00FB27E2"/>
    <w:rsid w:val="00FC5F3E"/>
    <w:rsid w:val="00FE3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2F787C"/>
  <w15:chartTrackingRefBased/>
  <w15:docId w15:val="{B6E9C339-2C1D-494D-9CF2-C0338190A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F616C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412F5"/>
    <w:pPr>
      <w:ind w:leftChars="400" w:left="800"/>
    </w:pPr>
  </w:style>
  <w:style w:type="paragraph" w:styleId="a4">
    <w:name w:val="No Spacing"/>
    <w:uiPriority w:val="1"/>
    <w:qFormat/>
    <w:rsid w:val="001412F5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styleId="a5">
    <w:name w:val="Hyperlink"/>
    <w:basedOn w:val="a0"/>
    <w:uiPriority w:val="99"/>
    <w:unhideWhenUsed/>
    <w:rsid w:val="006F3A11"/>
    <w:rPr>
      <w:color w:val="0563C1" w:themeColor="hyperlink"/>
      <w:u w:val="single"/>
    </w:rPr>
  </w:style>
  <w:style w:type="paragraph" w:styleId="a6">
    <w:name w:val="header"/>
    <w:basedOn w:val="a"/>
    <w:link w:val="Char"/>
    <w:uiPriority w:val="99"/>
    <w:unhideWhenUsed/>
    <w:rsid w:val="00CE10F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CE10F8"/>
  </w:style>
  <w:style w:type="paragraph" w:styleId="a7">
    <w:name w:val="footer"/>
    <w:basedOn w:val="a"/>
    <w:link w:val="Char0"/>
    <w:uiPriority w:val="99"/>
    <w:unhideWhenUsed/>
    <w:rsid w:val="00CE10F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CE10F8"/>
  </w:style>
  <w:style w:type="paragraph" w:styleId="a8">
    <w:name w:val="Balloon Text"/>
    <w:basedOn w:val="a"/>
    <w:link w:val="Char1"/>
    <w:uiPriority w:val="99"/>
    <w:semiHidden/>
    <w:unhideWhenUsed/>
    <w:rsid w:val="001D782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1D782A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87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8608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440014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2942444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547655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3956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5466789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88386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89091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71708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61315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778279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231960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71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1134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9537631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45776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7605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4009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134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2370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2801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0147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3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ademy@eai.or.k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cademy@eai.or.k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cademy@eai.or.kr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2</Pages>
  <Words>213</Words>
  <Characters>1219</Characters>
  <Application>Microsoft Office Word</Application>
  <DocSecurity>0</DocSecurity>
  <Lines>10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1</dc:creator>
  <cp:keywords/>
  <dc:description/>
  <cp:lastModifiedBy>hspark@eai.or.kr</cp:lastModifiedBy>
  <cp:revision>29</cp:revision>
  <cp:lastPrinted>2022-07-13T00:11:00Z</cp:lastPrinted>
  <dcterms:created xsi:type="dcterms:W3CDTF">2023-12-20T06:31:00Z</dcterms:created>
  <dcterms:modified xsi:type="dcterms:W3CDTF">2023-12-21T06:11:00Z</dcterms:modified>
</cp:coreProperties>
</file>